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e3cc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6b44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01T15:09:20Z</dcterms:created>
  <dcterms:modified xsi:type="dcterms:W3CDTF">2021-12-01T15:09:20Z</dcterms:modified>
</cp:coreProperties>
</file>